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FA41C" w14:textId="77777777" w:rsidR="00D37DB7" w:rsidRDefault="004C5103">
      <w:pPr>
        <w:pStyle w:val="Heading1"/>
        <w:rPr>
          <w:b/>
          <w:color w:val="172B4D"/>
        </w:rPr>
      </w:pPr>
      <w:bookmarkStart w:id="0" w:name="_6mmxbrtd8si3" w:colFirst="0" w:colLast="0"/>
      <w:bookmarkEnd w:id="0"/>
      <w:r>
        <w:rPr>
          <w:b/>
        </w:rPr>
        <w:t>Matidor Quick Start Guide</w:t>
      </w:r>
    </w:p>
    <w:p w14:paraId="64177C58" w14:textId="77777777" w:rsidR="00D37DB7" w:rsidRDefault="00D37DB7"/>
    <w:p w14:paraId="740A2251" w14:textId="77777777" w:rsidR="00D37DB7" w:rsidRDefault="00D37DB7"/>
    <w:p w14:paraId="43D38246" w14:textId="77777777" w:rsidR="00D37DB7" w:rsidRDefault="004C5103">
      <w:r>
        <w:t>Dear Readers,</w:t>
      </w:r>
      <w:r>
        <w:br/>
      </w:r>
    </w:p>
    <w:p w14:paraId="24399338" w14:textId="713B6A71" w:rsidR="00D37DB7" w:rsidRDefault="004C5103">
      <w:r>
        <w:t>Please be advised that this document is written based on the latest version of the Matidor software. Currently, we are releasing new versions of the app bi-weekly</w:t>
      </w:r>
      <w:r w:rsidR="0088656A">
        <w:t>,</w:t>
      </w:r>
      <w:r>
        <w:t xml:space="preserve"> and you may notice some changes in the action. We are working hard to keep this guide updated. </w:t>
      </w:r>
    </w:p>
    <w:p w14:paraId="4FD19260" w14:textId="77777777" w:rsidR="00D37DB7" w:rsidRDefault="00D37DB7"/>
    <w:p w14:paraId="35E94E35" w14:textId="6D04C844" w:rsidR="00D37DB7" w:rsidRDefault="004C5103">
      <w:r>
        <w:t>This document provides a quick overview of the app structure</w:t>
      </w:r>
      <w:r w:rsidR="0088656A">
        <w:t>,</w:t>
      </w:r>
      <w:r>
        <w:t xml:space="preserve"> and </w:t>
      </w:r>
      <w:r w:rsidR="00E91600">
        <w:t>i</w:t>
      </w:r>
      <w:r>
        <w:t xml:space="preserve">t is not intended to be a substitute with our customer support </w:t>
      </w:r>
      <w:r w:rsidR="00EB40B7">
        <w:t>center</w:t>
      </w:r>
      <w:r>
        <w:t>. Please do not hesitate to contact us via support@matidor.com if you have any questions and concerns</w:t>
      </w:r>
      <w:r w:rsidR="0088656A">
        <w:t xml:space="preserve"> or</w:t>
      </w:r>
      <w:r>
        <w:t xml:space="preserve"> need additional support.</w:t>
      </w:r>
    </w:p>
    <w:p w14:paraId="526A1F38" w14:textId="77777777" w:rsidR="00D37DB7" w:rsidRDefault="00D37DB7"/>
    <w:p w14:paraId="4C3C8AA0" w14:textId="77777777" w:rsidR="00D37DB7" w:rsidRDefault="00D37DB7"/>
    <w:p w14:paraId="499EE973" w14:textId="77777777" w:rsidR="00D37DB7" w:rsidRDefault="004C5103">
      <w:r>
        <w:t>Matidor Team</w:t>
      </w:r>
    </w:p>
    <w:p w14:paraId="706ECBFF" w14:textId="77777777" w:rsidR="00D37DB7" w:rsidRDefault="00D37DB7"/>
    <w:p w14:paraId="6594F311" w14:textId="77777777" w:rsidR="00D37DB7" w:rsidRDefault="00D37DB7"/>
    <w:p w14:paraId="1E3DAFB7" w14:textId="77777777" w:rsidR="00D37DB7" w:rsidRDefault="00D37DB7"/>
    <w:p w14:paraId="3F8ABF78" w14:textId="77777777" w:rsidR="00D37DB7" w:rsidRDefault="00D37DB7"/>
    <w:p w14:paraId="48E03D14" w14:textId="77777777" w:rsidR="00D37DB7" w:rsidRDefault="00D37DB7"/>
    <w:p w14:paraId="5D9403FA" w14:textId="77777777" w:rsidR="00D37DB7" w:rsidRDefault="00D37DB7"/>
    <w:p w14:paraId="12697440" w14:textId="77777777" w:rsidR="00D37DB7" w:rsidRDefault="00D37DB7"/>
    <w:p w14:paraId="729D7A56" w14:textId="77777777" w:rsidR="00D37DB7" w:rsidRDefault="00D37DB7"/>
    <w:p w14:paraId="1E6B3333" w14:textId="77777777" w:rsidR="00D37DB7" w:rsidRDefault="00D37DB7"/>
    <w:p w14:paraId="1197EC0B" w14:textId="77777777" w:rsidR="00D37DB7" w:rsidRDefault="00D37DB7"/>
    <w:p w14:paraId="0C472489" w14:textId="77777777" w:rsidR="00D37DB7" w:rsidRDefault="00D37DB7"/>
    <w:p w14:paraId="20515AA3" w14:textId="77777777" w:rsidR="00D37DB7" w:rsidRDefault="00D37DB7"/>
    <w:p w14:paraId="6C0EE1E6" w14:textId="77777777" w:rsidR="00D37DB7" w:rsidRDefault="00D37DB7"/>
    <w:p w14:paraId="11FD27B9" w14:textId="77777777" w:rsidR="00D37DB7" w:rsidRDefault="00D37DB7"/>
    <w:p w14:paraId="37E99EBA" w14:textId="77777777" w:rsidR="00D37DB7" w:rsidRDefault="00D37DB7"/>
    <w:p w14:paraId="187B1A18" w14:textId="77777777" w:rsidR="00D37DB7" w:rsidRDefault="00D37DB7"/>
    <w:p w14:paraId="45A4BA00" w14:textId="77777777" w:rsidR="00D37DB7" w:rsidRDefault="00D37DB7"/>
    <w:p w14:paraId="5B805D14" w14:textId="77777777" w:rsidR="00D37DB7" w:rsidRDefault="00D37DB7"/>
    <w:p w14:paraId="667FA241" w14:textId="77777777" w:rsidR="00D37DB7" w:rsidRDefault="00D37DB7"/>
    <w:p w14:paraId="49807739" w14:textId="77777777" w:rsidR="00D37DB7" w:rsidRDefault="00D37DB7"/>
    <w:p w14:paraId="606A96DA" w14:textId="77777777" w:rsidR="00D37DB7" w:rsidRDefault="00D37DB7"/>
    <w:p w14:paraId="742A1E88" w14:textId="77777777" w:rsidR="00D37DB7" w:rsidRDefault="00D37DB7"/>
    <w:p w14:paraId="0EE2327B" w14:textId="77777777" w:rsidR="00D37DB7" w:rsidRDefault="00D37DB7"/>
    <w:p w14:paraId="16B761E4" w14:textId="77777777" w:rsidR="00D37DB7" w:rsidRDefault="00D37DB7"/>
    <w:p w14:paraId="14332D11" w14:textId="5C1F4A85" w:rsidR="00D37DB7" w:rsidRDefault="004C5103">
      <w:pPr>
        <w:pStyle w:val="Heading2"/>
        <w:rPr>
          <w:b/>
        </w:rPr>
      </w:pPr>
      <w:bookmarkStart w:id="1" w:name="_5mf60zmxqlqw" w:colFirst="0" w:colLast="0"/>
      <w:bookmarkEnd w:id="1"/>
      <w:r>
        <w:rPr>
          <w:b/>
        </w:rPr>
        <w:lastRenderedPageBreak/>
        <w:t>Matidor is your one-stop-shop for managing your location-based projects</w:t>
      </w:r>
    </w:p>
    <w:p w14:paraId="0A54925C" w14:textId="77777777" w:rsidR="00D37DB7" w:rsidRDefault="00D37DB7"/>
    <w:p w14:paraId="697F9B33" w14:textId="77777777" w:rsidR="00D37DB7" w:rsidRDefault="004C5103">
      <w:r>
        <w:t>Matidor is an incomparable project management software for location-based projects. It empowers you to see what is happening live on the map.</w:t>
      </w:r>
    </w:p>
    <w:p w14:paraId="5F71F42D" w14:textId="77777777" w:rsidR="00D37DB7" w:rsidRDefault="00D37DB7"/>
    <w:p w14:paraId="31B15DD5" w14:textId="77777777" w:rsidR="00D37DB7" w:rsidRDefault="00D37DB7"/>
    <w:p w14:paraId="7C69750A" w14:textId="122D0B12" w:rsidR="00D37DB7" w:rsidRDefault="004C5103">
      <w:pPr>
        <w:rPr>
          <w:b/>
        </w:rPr>
      </w:pPr>
      <w:r>
        <w:t xml:space="preserve">Matidor consolidates </w:t>
      </w:r>
      <w:r>
        <w:rPr>
          <w:i/>
        </w:rPr>
        <w:t xml:space="preserve">any </w:t>
      </w:r>
      <w:r>
        <w:t>type of relevant data to your</w:t>
      </w:r>
      <w:r>
        <w:rPr>
          <w:i/>
        </w:rPr>
        <w:t xml:space="preserve"> </w:t>
      </w:r>
      <w:r>
        <w:t>projects on one intuitive dashboard. It removes the collaboration barriers by allowing you to share your projects with internal and external parties.</w:t>
      </w:r>
      <w:r>
        <w:rPr>
          <w:i/>
        </w:rPr>
        <w:t xml:space="preserve"> </w:t>
      </w:r>
      <w:r>
        <w:t>By defining the access level before sharing a project</w:t>
      </w:r>
      <w:r w:rsidR="00AD3CFF">
        <w:t>,</w:t>
      </w:r>
      <w:r>
        <w:t xml:space="preserve"> you will enjoy true collaboration with peace of mind.</w:t>
      </w:r>
    </w:p>
    <w:p w14:paraId="74BBF777" w14:textId="77777777" w:rsidR="00D37DB7" w:rsidRDefault="00D37DB7"/>
    <w:p w14:paraId="6A1193BA" w14:textId="77777777" w:rsidR="00D37DB7" w:rsidRDefault="00D37DB7"/>
    <w:p w14:paraId="3F5D3E62" w14:textId="77777777" w:rsidR="00D37DB7" w:rsidRDefault="00D37DB7"/>
    <w:p w14:paraId="772EFA15" w14:textId="77777777" w:rsidR="00D37DB7" w:rsidRDefault="00D37DB7"/>
    <w:p w14:paraId="603CF894" w14:textId="77777777" w:rsidR="00D37DB7" w:rsidRDefault="00D37DB7"/>
    <w:p w14:paraId="1E1936D6" w14:textId="77777777" w:rsidR="00D37DB7" w:rsidRDefault="00D37DB7">
      <w:pPr>
        <w:pStyle w:val="Heading2"/>
        <w:rPr>
          <w:b/>
        </w:rPr>
      </w:pPr>
      <w:bookmarkStart w:id="2" w:name="_8dbg7x9ik9h9" w:colFirst="0" w:colLast="0"/>
      <w:bookmarkEnd w:id="2"/>
    </w:p>
    <w:p w14:paraId="485966E4" w14:textId="77777777" w:rsidR="00D37DB7" w:rsidRDefault="00D37DB7"/>
    <w:p w14:paraId="28CD06AE" w14:textId="77777777" w:rsidR="00D37DB7" w:rsidRDefault="00D37DB7"/>
    <w:p w14:paraId="5C86107C" w14:textId="77777777" w:rsidR="00D37DB7" w:rsidRDefault="00D37DB7"/>
    <w:p w14:paraId="1E3345A2" w14:textId="77777777" w:rsidR="00D37DB7" w:rsidRDefault="00D37DB7">
      <w:pPr>
        <w:pStyle w:val="Heading2"/>
        <w:rPr>
          <w:b/>
        </w:rPr>
      </w:pPr>
      <w:bookmarkStart w:id="3" w:name="_6wadk2art6k3" w:colFirst="0" w:colLast="0"/>
      <w:bookmarkEnd w:id="3"/>
    </w:p>
    <w:p w14:paraId="30031080" w14:textId="77777777" w:rsidR="00D37DB7" w:rsidRDefault="00D37DB7">
      <w:pPr>
        <w:pStyle w:val="Heading2"/>
        <w:rPr>
          <w:b/>
        </w:rPr>
      </w:pPr>
      <w:bookmarkStart w:id="4" w:name="_icvoi2sbnejx" w:colFirst="0" w:colLast="0"/>
      <w:bookmarkEnd w:id="4"/>
    </w:p>
    <w:p w14:paraId="009CBE45" w14:textId="77777777" w:rsidR="00D37DB7" w:rsidRDefault="00D37DB7"/>
    <w:p w14:paraId="183C0049" w14:textId="77777777" w:rsidR="00D37DB7" w:rsidRDefault="00D37DB7"/>
    <w:p w14:paraId="50E3B23B" w14:textId="77777777" w:rsidR="00D37DB7" w:rsidRDefault="00D37DB7">
      <w:pPr>
        <w:rPr>
          <w:b/>
        </w:rPr>
      </w:pPr>
    </w:p>
    <w:p w14:paraId="4A39723D" w14:textId="77777777" w:rsidR="00D37DB7" w:rsidRDefault="00D37DB7">
      <w:pPr>
        <w:pStyle w:val="Heading2"/>
        <w:rPr>
          <w:b/>
        </w:rPr>
      </w:pPr>
      <w:bookmarkStart w:id="5" w:name="_hqwijtysm4u4" w:colFirst="0" w:colLast="0"/>
      <w:bookmarkEnd w:id="5"/>
    </w:p>
    <w:p w14:paraId="18E0666E" w14:textId="77777777" w:rsidR="00D37DB7" w:rsidRDefault="00D37DB7">
      <w:pPr>
        <w:pStyle w:val="Heading2"/>
        <w:rPr>
          <w:b/>
        </w:rPr>
      </w:pPr>
      <w:bookmarkStart w:id="6" w:name="_dvi5wskgvul" w:colFirst="0" w:colLast="0"/>
      <w:bookmarkEnd w:id="6"/>
    </w:p>
    <w:p w14:paraId="73C63C63" w14:textId="77777777" w:rsidR="00D37DB7" w:rsidRDefault="00D37DB7"/>
    <w:p w14:paraId="1707852C" w14:textId="77777777" w:rsidR="00D37DB7" w:rsidRDefault="00D37DB7"/>
    <w:p w14:paraId="29405107" w14:textId="77777777" w:rsidR="00637646" w:rsidRDefault="00637646">
      <w:pPr>
        <w:pStyle w:val="Heading2"/>
        <w:rPr>
          <w:b/>
        </w:rPr>
      </w:pPr>
      <w:bookmarkStart w:id="7" w:name="_c7tjvqrhwbgj" w:colFirst="0" w:colLast="0"/>
      <w:bookmarkStart w:id="8" w:name="_ivcx7iba1ovt" w:colFirst="0" w:colLast="0"/>
      <w:bookmarkEnd w:id="7"/>
      <w:bookmarkEnd w:id="8"/>
    </w:p>
    <w:p w14:paraId="7118BFF7" w14:textId="0BAA8F18" w:rsidR="00D37DB7" w:rsidRDefault="004C5103">
      <w:pPr>
        <w:pStyle w:val="Heading2"/>
        <w:rPr>
          <w:b/>
        </w:rPr>
      </w:pPr>
      <w:r>
        <w:rPr>
          <w:b/>
        </w:rPr>
        <w:t>Accept an invitation and join Matidor</w:t>
      </w:r>
    </w:p>
    <w:p w14:paraId="5D896D00" w14:textId="77777777" w:rsidR="00D37DB7" w:rsidRDefault="00D37DB7"/>
    <w:p w14:paraId="7C278604" w14:textId="4027A2B8" w:rsidR="00D37DB7" w:rsidRDefault="004C5103">
      <w:pPr>
        <w:numPr>
          <w:ilvl w:val="0"/>
          <w:numId w:val="1"/>
        </w:numPr>
      </w:pPr>
      <w:r>
        <w:t xml:space="preserve">You will receive an invitation email after a </w:t>
      </w:r>
      <w:r w:rsidR="0079341F">
        <w:t>M</w:t>
      </w:r>
      <w:r>
        <w:t>atidor’s member invites you to join them.</w:t>
      </w:r>
    </w:p>
    <w:p w14:paraId="134D52AC" w14:textId="77777777" w:rsidR="00D37DB7" w:rsidRDefault="00D37DB7"/>
    <w:p w14:paraId="186956D8" w14:textId="77777777" w:rsidR="00D37DB7" w:rsidRDefault="004C5103">
      <w:pPr>
        <w:numPr>
          <w:ilvl w:val="0"/>
          <w:numId w:val="1"/>
        </w:numPr>
      </w:pPr>
      <w:r>
        <w:t>Generally, you can be invited to either “join a company” or “collaborate with a company”. Your invitation message will automatically indicate the type of invitation and no action is required from your end.</w:t>
      </w:r>
    </w:p>
    <w:p w14:paraId="1C356574" w14:textId="77777777" w:rsidR="00D37DB7" w:rsidRDefault="00D37DB7"/>
    <w:p w14:paraId="4781C378" w14:textId="650E6ED4" w:rsidR="00D37DB7" w:rsidRDefault="004C5103">
      <w:pPr>
        <w:numPr>
          <w:ilvl w:val="0"/>
          <w:numId w:val="1"/>
        </w:numPr>
      </w:pPr>
      <w:r>
        <w:t>Depending on the invitation type</w:t>
      </w:r>
      <w:r w:rsidR="00AD3CFF">
        <w:t>,</w:t>
      </w:r>
      <w:r>
        <w:t xml:space="preserve"> you should either click on “accept and join the company” or “accept and collaborate with a company”.</w:t>
      </w:r>
    </w:p>
    <w:p w14:paraId="5834B280" w14:textId="77777777" w:rsidR="00D37DB7" w:rsidRDefault="00D37DB7">
      <w:pPr>
        <w:rPr>
          <w:b/>
        </w:rPr>
      </w:pPr>
    </w:p>
    <w:p w14:paraId="78B0C584" w14:textId="75BEAB2E" w:rsidR="00D37DB7" w:rsidRDefault="004C5103">
      <w:pPr>
        <w:numPr>
          <w:ilvl w:val="0"/>
          <w:numId w:val="1"/>
        </w:numPr>
      </w:pPr>
      <w:r>
        <w:t>Then</w:t>
      </w:r>
      <w:r w:rsidR="00AD3CFF">
        <w:t>,</w:t>
      </w:r>
      <w:r>
        <w:t xml:space="preserve"> you can create your account by:</w:t>
      </w:r>
    </w:p>
    <w:p w14:paraId="3096642C" w14:textId="77777777" w:rsidR="00D37DB7" w:rsidRDefault="004C5103">
      <w:pPr>
        <w:numPr>
          <w:ilvl w:val="1"/>
          <w:numId w:val="1"/>
        </w:numPr>
      </w:pPr>
      <w:r>
        <w:t>Entering your first name and last name</w:t>
      </w:r>
    </w:p>
    <w:p w14:paraId="148DB258" w14:textId="5287984D" w:rsidR="00D37DB7" w:rsidRDefault="004C5103">
      <w:pPr>
        <w:numPr>
          <w:ilvl w:val="1"/>
          <w:numId w:val="1"/>
        </w:numPr>
      </w:pPr>
      <w:r>
        <w:t xml:space="preserve">Setting a password with at least 8 characters. </w:t>
      </w:r>
      <w:r w:rsidR="00AD3CFF">
        <w:t>Combine</w:t>
      </w:r>
      <w:r>
        <w:t xml:space="preserve"> numbers, alphabets and special characters for your password.</w:t>
      </w:r>
    </w:p>
    <w:p w14:paraId="1AFFA2F4" w14:textId="77777777" w:rsidR="00D37DB7" w:rsidRDefault="00D37DB7">
      <w:pPr>
        <w:rPr>
          <w:b/>
        </w:rPr>
      </w:pPr>
    </w:p>
    <w:p w14:paraId="5C1B1AF8" w14:textId="77777777" w:rsidR="00D37DB7" w:rsidRDefault="004C5103">
      <w:r>
        <w:rPr>
          <w:b/>
        </w:rPr>
        <w:t xml:space="preserve">Matidor Tip: </w:t>
      </w:r>
      <w:r>
        <w:t>Matidor keeps your credential for up to 30 days if you don’t clear the cookies. If you prefer to log in for each visit, make sure to log out from your account.</w:t>
      </w:r>
    </w:p>
    <w:p w14:paraId="16E67C01" w14:textId="77777777" w:rsidR="00D37DB7" w:rsidRDefault="00D37DB7"/>
    <w:p w14:paraId="232FF906" w14:textId="77777777" w:rsidR="00D37DB7" w:rsidRDefault="004C5103">
      <w:pPr>
        <w:pStyle w:val="Heading2"/>
        <w:rPr>
          <w:b/>
        </w:rPr>
      </w:pPr>
      <w:bookmarkStart w:id="9" w:name="_d3dp1aenoo09" w:colFirst="0" w:colLast="0"/>
      <w:bookmarkEnd w:id="9"/>
      <w:r>
        <w:rPr>
          <w:b/>
        </w:rPr>
        <w:t>Learn about the home dashboard</w:t>
      </w:r>
    </w:p>
    <w:p w14:paraId="027119AD" w14:textId="77777777" w:rsidR="00D37DB7" w:rsidRDefault="00D37DB7"/>
    <w:p w14:paraId="47F2A1B1" w14:textId="77777777" w:rsidR="00D37DB7" w:rsidRDefault="004C5103">
      <w:r>
        <w:t>Everything starts from the home dashboard. It is the first page you will see when you log in to the app. Matidor’s dashboard is smart and shows you the relevant information about what is going on around you.</w:t>
      </w:r>
    </w:p>
    <w:p w14:paraId="4231E4B6" w14:textId="77777777" w:rsidR="00D37DB7" w:rsidRDefault="00D37DB7"/>
    <w:p w14:paraId="0F1FE9B2" w14:textId="77777777" w:rsidR="00D37DB7" w:rsidRDefault="00D37DB7">
      <w:pPr>
        <w:jc w:val="center"/>
      </w:pPr>
    </w:p>
    <w:p w14:paraId="56550164" w14:textId="77777777" w:rsidR="00D37DB7" w:rsidRDefault="00D37DB7">
      <w:pPr>
        <w:jc w:val="center"/>
      </w:pPr>
    </w:p>
    <w:p w14:paraId="16234E38" w14:textId="77777777" w:rsidR="00D37DB7" w:rsidRDefault="00D37DB7">
      <w:pPr>
        <w:jc w:val="center"/>
      </w:pPr>
    </w:p>
    <w:p w14:paraId="637C7B9B" w14:textId="77777777" w:rsidR="00D37DB7" w:rsidRDefault="00D37DB7">
      <w:pPr>
        <w:jc w:val="center"/>
      </w:pPr>
    </w:p>
    <w:p w14:paraId="399ECB2A" w14:textId="77777777" w:rsidR="00D37DB7" w:rsidRDefault="00D37DB7">
      <w:pPr>
        <w:jc w:val="center"/>
      </w:pPr>
    </w:p>
    <w:p w14:paraId="1BE4ECA4" w14:textId="77777777" w:rsidR="00D37DB7" w:rsidRDefault="00D37DB7">
      <w:pPr>
        <w:jc w:val="center"/>
      </w:pPr>
    </w:p>
    <w:p w14:paraId="38571603" w14:textId="77777777" w:rsidR="00D37DB7" w:rsidRDefault="00D37DB7">
      <w:pPr>
        <w:jc w:val="center"/>
      </w:pPr>
    </w:p>
    <w:p w14:paraId="7FF44109" w14:textId="77777777" w:rsidR="00D37DB7" w:rsidRDefault="00D37DB7">
      <w:pPr>
        <w:jc w:val="center"/>
      </w:pPr>
    </w:p>
    <w:p w14:paraId="586FEF34" w14:textId="77777777" w:rsidR="00D37DB7" w:rsidRDefault="00D37DB7">
      <w:pPr>
        <w:jc w:val="center"/>
      </w:pPr>
    </w:p>
    <w:p w14:paraId="59387E52" w14:textId="77777777" w:rsidR="00D37DB7" w:rsidRDefault="00D37DB7">
      <w:pPr>
        <w:jc w:val="center"/>
      </w:pPr>
    </w:p>
    <w:p w14:paraId="67530739" w14:textId="77777777" w:rsidR="00D37DB7" w:rsidRDefault="00D37DB7">
      <w:pPr>
        <w:jc w:val="center"/>
      </w:pPr>
    </w:p>
    <w:p w14:paraId="77490413" w14:textId="77777777" w:rsidR="00D37DB7" w:rsidRDefault="00D37DB7">
      <w:pPr>
        <w:jc w:val="center"/>
      </w:pPr>
    </w:p>
    <w:p w14:paraId="472E3C19" w14:textId="77777777" w:rsidR="00D37DB7" w:rsidRDefault="00D37DB7">
      <w:pPr>
        <w:jc w:val="center"/>
      </w:pPr>
    </w:p>
    <w:p w14:paraId="53C453D6" w14:textId="77777777" w:rsidR="00D37DB7" w:rsidRDefault="004C5103">
      <w:pPr>
        <w:jc w:val="center"/>
      </w:pPr>
      <w:r>
        <w:t xml:space="preserve"> </w:t>
      </w:r>
    </w:p>
    <w:p w14:paraId="2DD120E5" w14:textId="77777777" w:rsidR="00D37DB7" w:rsidRDefault="00D37DB7">
      <w:pPr>
        <w:jc w:val="center"/>
      </w:pPr>
    </w:p>
    <w:p w14:paraId="4AE7B719" w14:textId="77777777" w:rsidR="00D37DB7" w:rsidRDefault="00D37DB7">
      <w:pPr>
        <w:jc w:val="center"/>
      </w:pPr>
    </w:p>
    <w:p w14:paraId="007CF421" w14:textId="6160E6BE" w:rsidR="003C3CAA" w:rsidRPr="003C3CAA" w:rsidRDefault="003C3CAA" w:rsidP="003C3CAA">
      <w:pPr>
        <w:pStyle w:val="Caption"/>
        <w:keepNext/>
        <w:jc w:val="center"/>
        <w:rPr>
          <w:b/>
          <w:bCs/>
          <w:i w:val="0"/>
          <w:iCs w:val="0"/>
          <w:color w:val="000000" w:themeColor="text1"/>
          <w:sz w:val="20"/>
          <w:szCs w:val="20"/>
        </w:rPr>
      </w:pPr>
      <w:r w:rsidRPr="003C3CAA">
        <w:rPr>
          <w:b/>
          <w:bCs/>
          <w:i w:val="0"/>
          <w:iCs w:val="0"/>
          <w:color w:val="000000" w:themeColor="text1"/>
          <w:sz w:val="20"/>
          <w:szCs w:val="20"/>
          <w:lang w:val="en-CA"/>
        </w:rPr>
        <w:t>Example of the home dashboard</w:t>
      </w:r>
    </w:p>
    <w:p w14:paraId="5485D73D" w14:textId="77777777" w:rsidR="00D37DB7" w:rsidRDefault="004C5103">
      <w:pPr>
        <w:jc w:val="center"/>
      </w:pPr>
      <w:r>
        <w:rPr>
          <w:noProof/>
        </w:rPr>
        <w:drawing>
          <wp:inline distT="114300" distB="114300" distL="114300" distR="114300" wp14:anchorId="503CD653" wp14:editId="48F71E2B">
            <wp:extent cx="5943600" cy="31623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943600" cy="3162300"/>
                    </a:xfrm>
                    <a:prstGeom prst="rect">
                      <a:avLst/>
                    </a:prstGeom>
                    <a:ln/>
                  </pic:spPr>
                </pic:pic>
              </a:graphicData>
            </a:graphic>
          </wp:inline>
        </w:drawing>
      </w:r>
    </w:p>
    <w:p w14:paraId="2D9F1CD2" w14:textId="77777777" w:rsidR="00D37DB7" w:rsidRDefault="00D37DB7">
      <w:pPr>
        <w:rPr>
          <w:sz w:val="24"/>
          <w:szCs w:val="24"/>
        </w:rPr>
      </w:pPr>
    </w:p>
    <w:p w14:paraId="4C218013" w14:textId="77777777" w:rsidR="00D37DB7" w:rsidRDefault="004C5103">
      <w:r>
        <w:t>You have access to the following from the left pane:</w:t>
      </w:r>
    </w:p>
    <w:p w14:paraId="3C3B464C" w14:textId="77777777" w:rsidR="00D37DB7" w:rsidRDefault="004C5103">
      <w:pPr>
        <w:numPr>
          <w:ilvl w:val="0"/>
          <w:numId w:val="3"/>
        </w:numPr>
        <w:spacing w:before="380"/>
      </w:pPr>
      <w:r>
        <w:t>Home</w:t>
      </w:r>
    </w:p>
    <w:p w14:paraId="4904B2F1" w14:textId="77777777" w:rsidR="00D37DB7" w:rsidRDefault="004C5103">
      <w:pPr>
        <w:numPr>
          <w:ilvl w:val="0"/>
          <w:numId w:val="3"/>
        </w:numPr>
      </w:pPr>
      <w:r>
        <w:t>Watched Projects</w:t>
      </w:r>
    </w:p>
    <w:p w14:paraId="54519F84" w14:textId="77777777" w:rsidR="00D37DB7" w:rsidRDefault="004C5103">
      <w:pPr>
        <w:numPr>
          <w:ilvl w:val="0"/>
          <w:numId w:val="3"/>
        </w:numPr>
      </w:pPr>
      <w:r>
        <w:t>Data Management</w:t>
      </w:r>
    </w:p>
    <w:p w14:paraId="5A616E3B" w14:textId="77777777" w:rsidR="00D37DB7" w:rsidRDefault="004C5103">
      <w:pPr>
        <w:numPr>
          <w:ilvl w:val="0"/>
          <w:numId w:val="3"/>
        </w:numPr>
      </w:pPr>
      <w:r>
        <w:t>Project Groups</w:t>
      </w:r>
    </w:p>
    <w:p w14:paraId="66CEC11F" w14:textId="77777777" w:rsidR="00D37DB7" w:rsidRDefault="004C5103">
      <w:pPr>
        <w:numPr>
          <w:ilvl w:val="0"/>
          <w:numId w:val="3"/>
        </w:numPr>
      </w:pPr>
      <w:r>
        <w:t>User Management</w:t>
      </w:r>
    </w:p>
    <w:p w14:paraId="24D3AD7C" w14:textId="77777777" w:rsidR="00D37DB7" w:rsidRDefault="004C5103">
      <w:pPr>
        <w:numPr>
          <w:ilvl w:val="0"/>
          <w:numId w:val="3"/>
        </w:numPr>
      </w:pPr>
      <w:r>
        <w:t xml:space="preserve">Apps and Integrations  </w:t>
      </w:r>
    </w:p>
    <w:p w14:paraId="67B3451D" w14:textId="77777777" w:rsidR="00D37DB7" w:rsidRDefault="004C5103">
      <w:pPr>
        <w:numPr>
          <w:ilvl w:val="0"/>
          <w:numId w:val="3"/>
        </w:numPr>
      </w:pPr>
      <w:r>
        <w:t>Subscription &amp; Usage</w:t>
      </w:r>
    </w:p>
    <w:p w14:paraId="636F45EB" w14:textId="77777777" w:rsidR="00D37DB7" w:rsidRDefault="004C5103">
      <w:pPr>
        <w:numPr>
          <w:ilvl w:val="0"/>
          <w:numId w:val="3"/>
        </w:numPr>
      </w:pPr>
      <w:r>
        <w:t>Project Templates (only available for administrators)</w:t>
      </w:r>
    </w:p>
    <w:p w14:paraId="3EDA4726" w14:textId="77777777" w:rsidR="00D37DB7" w:rsidRDefault="00D37DB7"/>
    <w:p w14:paraId="56E86388" w14:textId="77777777" w:rsidR="00D37DB7" w:rsidRDefault="004C5103">
      <w:r>
        <w:t>The left pane reappears in the same place when you navigate inside a project.</w:t>
      </w:r>
    </w:p>
    <w:p w14:paraId="2C3F335F" w14:textId="77777777" w:rsidR="00D37DB7" w:rsidRDefault="00D37DB7"/>
    <w:p w14:paraId="0FA28A9F" w14:textId="0701D315" w:rsidR="00D37DB7" w:rsidRDefault="004C5103">
      <w:pPr>
        <w:rPr>
          <w:sz w:val="20"/>
          <w:szCs w:val="20"/>
        </w:rPr>
      </w:pPr>
      <w:r>
        <w:rPr>
          <w:b/>
        </w:rPr>
        <w:t>Matidor Tip:</w:t>
      </w:r>
      <w:r>
        <w:t xml:space="preserve"> Close or open the left pane by clicking on the 3 horizontal lines on the left hand of the search box when you want to see the map better.</w:t>
      </w:r>
    </w:p>
    <w:p w14:paraId="69ACB7B2" w14:textId="77777777" w:rsidR="00D37DB7" w:rsidRDefault="00D37DB7"/>
    <w:p w14:paraId="221021E0" w14:textId="77777777" w:rsidR="00D37DB7" w:rsidRDefault="004C5103">
      <w:r>
        <w:rPr>
          <w:b/>
        </w:rPr>
        <w:t>Note:</w:t>
      </w:r>
      <w:r>
        <w:rPr>
          <w:b/>
          <w:i/>
        </w:rPr>
        <w:t xml:space="preserve"> </w:t>
      </w:r>
      <w:r>
        <w:t>Depending on their roles, users may have access to slightly different features in the left pane; however, the overall structure of the app is always the same for all the users.</w:t>
      </w:r>
    </w:p>
    <w:p w14:paraId="5FF04BAA" w14:textId="77777777" w:rsidR="00D37DB7" w:rsidRDefault="004C5103">
      <w:pPr>
        <w:spacing w:before="380"/>
      </w:pPr>
      <w:r>
        <w:rPr>
          <w:b/>
        </w:rPr>
        <w:t xml:space="preserve">Matidor Tip: </w:t>
      </w:r>
      <w:r>
        <w:t>If you want to receive notifications about a particular project:</w:t>
      </w:r>
    </w:p>
    <w:p w14:paraId="2093A8ED" w14:textId="7BF1F769" w:rsidR="00D37DB7" w:rsidRDefault="004C5103">
      <w:pPr>
        <w:numPr>
          <w:ilvl w:val="0"/>
          <w:numId w:val="5"/>
        </w:numPr>
        <w:spacing w:before="380"/>
      </w:pPr>
      <w:r>
        <w:lastRenderedPageBreak/>
        <w:t xml:space="preserve">Add it to your watched project. </w:t>
      </w:r>
    </w:p>
    <w:p w14:paraId="5BC462B7" w14:textId="6A0EB247" w:rsidR="00D37DB7" w:rsidRDefault="004C5103">
      <w:pPr>
        <w:numPr>
          <w:ilvl w:val="0"/>
          <w:numId w:val="5"/>
        </w:numPr>
      </w:pPr>
      <w:r>
        <w:t>Make sure to update “Pref</w:t>
      </w:r>
      <w:r w:rsidR="003C3CAA">
        <w:t>e</w:t>
      </w:r>
      <w:r>
        <w:t>rences” in the Personal Setting</w:t>
      </w:r>
    </w:p>
    <w:p w14:paraId="1A86FD04" w14:textId="77777777" w:rsidR="00D37DB7" w:rsidRDefault="004C5103">
      <w:pPr>
        <w:pStyle w:val="Heading2"/>
        <w:rPr>
          <w:b/>
        </w:rPr>
      </w:pPr>
      <w:bookmarkStart w:id="10" w:name="_m9basirnbjf9" w:colFirst="0" w:colLast="0"/>
      <w:bookmarkEnd w:id="10"/>
      <w:r>
        <w:rPr>
          <w:b/>
        </w:rPr>
        <w:t>What is a project</w:t>
      </w:r>
    </w:p>
    <w:p w14:paraId="47A54092" w14:textId="77777777" w:rsidR="00D37DB7" w:rsidRDefault="00D37DB7"/>
    <w:p w14:paraId="29AAEAC5" w14:textId="77777777" w:rsidR="00D37DB7" w:rsidRDefault="004C5103">
      <w:r>
        <w:t>A project can be any group of activities in a certain location, such as a wellsite, facility, pipeline or building. A project can have forms, tasks, budgets, files and map drawings of that location.</w:t>
      </w:r>
    </w:p>
    <w:p w14:paraId="1CFD5738" w14:textId="77777777" w:rsidR="00D37DB7" w:rsidRDefault="00D37DB7"/>
    <w:p w14:paraId="3E07B60B" w14:textId="77777777" w:rsidR="00D37DB7" w:rsidRDefault="004C5103">
      <w:r>
        <w:t>The minimum requirements for defining a project on Matidor are project name and project location. The system then assigns a pin on the map once you define a project.</w:t>
      </w:r>
    </w:p>
    <w:p w14:paraId="48DF8E66" w14:textId="77777777" w:rsidR="00D37DB7" w:rsidRDefault="00D37DB7"/>
    <w:p w14:paraId="4366C70E" w14:textId="77777777" w:rsidR="00D37DB7" w:rsidRDefault="004C5103">
      <w:pPr>
        <w:pStyle w:val="Heading2"/>
      </w:pPr>
      <w:bookmarkStart w:id="11" w:name="_ddksox4gdohj" w:colFirst="0" w:colLast="0"/>
      <w:bookmarkEnd w:id="11"/>
      <w:r>
        <w:rPr>
          <w:b/>
        </w:rPr>
        <w:t>Create a new project</w:t>
      </w:r>
    </w:p>
    <w:p w14:paraId="58EF426B" w14:textId="77777777" w:rsidR="00D37DB7" w:rsidRDefault="00D37DB7"/>
    <w:p w14:paraId="6DD3F702" w14:textId="77777777" w:rsidR="00D37DB7" w:rsidRDefault="004C5103">
      <w:r>
        <w:t>Generally, there are two</w:t>
      </w:r>
      <w:r>
        <w:rPr>
          <w:b/>
        </w:rPr>
        <w:t xml:space="preserve"> </w:t>
      </w:r>
      <w:r>
        <w:t>ways to create a new project:</w:t>
      </w:r>
    </w:p>
    <w:p w14:paraId="77B7F665" w14:textId="77777777" w:rsidR="00D37DB7" w:rsidRDefault="00D37DB7"/>
    <w:p w14:paraId="67746578" w14:textId="77777777" w:rsidR="00D37DB7" w:rsidRDefault="004C5103">
      <w:pPr>
        <w:numPr>
          <w:ilvl w:val="0"/>
          <w:numId w:val="9"/>
        </w:numPr>
      </w:pPr>
      <w:r>
        <w:t xml:space="preserve">Create a project directly by placing the marker on the map (available for Administrators and Project Managers) </w:t>
      </w:r>
    </w:p>
    <w:p w14:paraId="77659245" w14:textId="77777777" w:rsidR="00D37DB7" w:rsidRDefault="00D37DB7">
      <w:pPr>
        <w:ind w:left="720"/>
      </w:pPr>
    </w:p>
    <w:p w14:paraId="0EA94D91" w14:textId="77777777" w:rsidR="00D37DB7" w:rsidRDefault="004C5103">
      <w:pPr>
        <w:numPr>
          <w:ilvl w:val="0"/>
          <w:numId w:val="9"/>
        </w:numPr>
      </w:pPr>
      <w:r>
        <w:t>Import project(s) from spreadsheets (only available for Administrators)</w:t>
      </w:r>
    </w:p>
    <w:p w14:paraId="101167C1" w14:textId="608E91D2" w:rsidR="00D37DB7" w:rsidRDefault="00D37DB7"/>
    <w:p w14:paraId="06C613CF" w14:textId="6B2E0BFB" w:rsidR="00D37DB7" w:rsidRDefault="004C5103">
      <w:pPr>
        <w:pStyle w:val="Heading2"/>
        <w:rPr>
          <w:b/>
        </w:rPr>
      </w:pPr>
      <w:r>
        <w:rPr>
          <w:b/>
        </w:rPr>
        <w:t>Create a project directly on the map</w:t>
      </w:r>
    </w:p>
    <w:p w14:paraId="77F2A49E" w14:textId="1F180B6A" w:rsidR="00D37DB7" w:rsidRPr="0088656A" w:rsidRDefault="00D37DB7">
      <w:pPr>
        <w:rPr>
          <w:b/>
        </w:rPr>
      </w:pPr>
    </w:p>
    <w:p w14:paraId="33DE6716" w14:textId="1EAB9BE3" w:rsidR="0088656A" w:rsidRPr="0088656A" w:rsidRDefault="0088656A" w:rsidP="0088656A">
      <w:pPr>
        <w:pStyle w:val="Caption"/>
        <w:keepNext/>
        <w:jc w:val="center"/>
        <w:rPr>
          <w:i w:val="0"/>
          <w:iCs w:val="0"/>
          <w:color w:val="auto"/>
          <w:sz w:val="20"/>
          <w:szCs w:val="20"/>
        </w:rPr>
      </w:pPr>
      <w:r w:rsidRPr="0088656A">
        <w:rPr>
          <w:b/>
          <w:bCs/>
          <w:i w:val="0"/>
          <w:iCs w:val="0"/>
          <w:color w:val="auto"/>
          <w:sz w:val="20"/>
          <w:szCs w:val="20"/>
          <w:lang w:val="en-CA"/>
        </w:rPr>
        <w:t>Step 1</w:t>
      </w:r>
      <w:r w:rsidRPr="0088656A">
        <w:rPr>
          <w:i w:val="0"/>
          <w:iCs w:val="0"/>
          <w:color w:val="auto"/>
          <w:sz w:val="20"/>
          <w:szCs w:val="20"/>
          <w:lang w:val="en-CA"/>
        </w:rPr>
        <w:t>: Click “Create Project” on the upper right-hand corner of the home page</w:t>
      </w:r>
    </w:p>
    <w:p w14:paraId="36A701A4" w14:textId="77777777" w:rsidR="0088656A" w:rsidRDefault="004C5103" w:rsidP="0088656A">
      <w:pPr>
        <w:keepNext/>
        <w:jc w:val="center"/>
      </w:pPr>
      <w:r>
        <w:rPr>
          <w:noProof/>
        </w:rPr>
        <w:drawing>
          <wp:inline distT="114300" distB="114300" distL="114300" distR="114300" wp14:anchorId="4B4D46AA" wp14:editId="744EC1C0">
            <wp:extent cx="5040000" cy="2520000"/>
            <wp:effectExtent l="0" t="0" r="8255"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040000" cy="2520000"/>
                    </a:xfrm>
                    <a:prstGeom prst="rect">
                      <a:avLst/>
                    </a:prstGeom>
                    <a:ln/>
                  </pic:spPr>
                </pic:pic>
              </a:graphicData>
            </a:graphic>
          </wp:inline>
        </w:drawing>
      </w:r>
    </w:p>
    <w:p w14:paraId="4BED2F5C" w14:textId="77777777" w:rsidR="00D37DB7" w:rsidRDefault="004C5103">
      <w:pPr>
        <w:rPr>
          <w:b/>
        </w:rPr>
      </w:pPr>
      <w:r>
        <w:t xml:space="preserve"> </w:t>
      </w:r>
    </w:p>
    <w:p w14:paraId="064BF6D8" w14:textId="2ED334DB" w:rsidR="0088656A" w:rsidRPr="0088656A" w:rsidRDefault="0088656A" w:rsidP="0088656A">
      <w:pPr>
        <w:pStyle w:val="Caption"/>
        <w:keepNext/>
        <w:jc w:val="center"/>
        <w:rPr>
          <w:i w:val="0"/>
          <w:iCs w:val="0"/>
          <w:color w:val="000000" w:themeColor="text1"/>
          <w:sz w:val="20"/>
          <w:szCs w:val="20"/>
        </w:rPr>
      </w:pPr>
      <w:r w:rsidRPr="0088656A">
        <w:rPr>
          <w:b/>
          <w:bCs/>
          <w:i w:val="0"/>
          <w:iCs w:val="0"/>
          <w:color w:val="000000" w:themeColor="text1"/>
          <w:sz w:val="20"/>
          <w:szCs w:val="20"/>
          <w:lang w:val="en-CA"/>
        </w:rPr>
        <w:lastRenderedPageBreak/>
        <w:t>Step 2:</w:t>
      </w:r>
      <w:r w:rsidRPr="0088656A">
        <w:rPr>
          <w:i w:val="0"/>
          <w:iCs w:val="0"/>
          <w:color w:val="000000" w:themeColor="text1"/>
          <w:sz w:val="20"/>
          <w:szCs w:val="20"/>
          <w:lang w:val="en-CA"/>
        </w:rPr>
        <w:t xml:space="preserve"> Select “place marker on the map”</w:t>
      </w:r>
    </w:p>
    <w:p w14:paraId="353013FE" w14:textId="77777777" w:rsidR="00D37DB7" w:rsidRDefault="004C5103">
      <w:pPr>
        <w:jc w:val="center"/>
      </w:pPr>
      <w:r>
        <w:rPr>
          <w:noProof/>
        </w:rPr>
        <w:drawing>
          <wp:inline distT="114300" distB="114300" distL="114300" distR="114300" wp14:anchorId="0FD58F95" wp14:editId="2828B963">
            <wp:extent cx="5040000" cy="2520000"/>
            <wp:effectExtent l="0" t="0" r="8255"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040000" cy="2520000"/>
                    </a:xfrm>
                    <a:prstGeom prst="rect">
                      <a:avLst/>
                    </a:prstGeom>
                    <a:ln/>
                  </pic:spPr>
                </pic:pic>
              </a:graphicData>
            </a:graphic>
          </wp:inline>
        </w:drawing>
      </w:r>
    </w:p>
    <w:p w14:paraId="107BBA56" w14:textId="77777777" w:rsidR="00D37DB7" w:rsidRDefault="00D37DB7">
      <w:pPr>
        <w:rPr>
          <w:b/>
        </w:rPr>
      </w:pPr>
    </w:p>
    <w:p w14:paraId="60C5B39F" w14:textId="461E7859" w:rsidR="0088656A" w:rsidRPr="0088656A" w:rsidRDefault="0088656A" w:rsidP="0088656A">
      <w:pPr>
        <w:pStyle w:val="Caption"/>
        <w:keepNext/>
        <w:jc w:val="center"/>
        <w:rPr>
          <w:i w:val="0"/>
          <w:iCs w:val="0"/>
          <w:color w:val="000000" w:themeColor="text1"/>
          <w:sz w:val="20"/>
          <w:szCs w:val="20"/>
        </w:rPr>
      </w:pPr>
      <w:r w:rsidRPr="0088656A">
        <w:rPr>
          <w:b/>
          <w:bCs/>
          <w:i w:val="0"/>
          <w:iCs w:val="0"/>
          <w:color w:val="000000" w:themeColor="text1"/>
          <w:sz w:val="20"/>
          <w:szCs w:val="20"/>
          <w:lang w:val="en-CA"/>
        </w:rPr>
        <w:t>Step 3:</w:t>
      </w:r>
      <w:r w:rsidRPr="0088656A">
        <w:rPr>
          <w:i w:val="0"/>
          <w:iCs w:val="0"/>
          <w:color w:val="000000" w:themeColor="text1"/>
          <w:sz w:val="20"/>
          <w:szCs w:val="20"/>
          <w:lang w:val="en-CA"/>
        </w:rPr>
        <w:t xml:space="preserve"> Click on the map where you want to place the project</w:t>
      </w:r>
    </w:p>
    <w:p w14:paraId="527366E2" w14:textId="77777777" w:rsidR="00D37DB7" w:rsidRDefault="004C5103">
      <w:pPr>
        <w:jc w:val="center"/>
        <w:rPr>
          <w:color w:val="A64D79"/>
        </w:rPr>
      </w:pPr>
      <w:r>
        <w:rPr>
          <w:noProof/>
          <w:color w:val="A64D79"/>
        </w:rPr>
        <w:drawing>
          <wp:inline distT="114300" distB="114300" distL="114300" distR="114300" wp14:anchorId="76CE3F75" wp14:editId="72F82C4E">
            <wp:extent cx="5040000" cy="2520000"/>
            <wp:effectExtent l="0" t="0" r="8255"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040000" cy="2520000"/>
                    </a:xfrm>
                    <a:prstGeom prst="rect">
                      <a:avLst/>
                    </a:prstGeom>
                    <a:ln/>
                  </pic:spPr>
                </pic:pic>
              </a:graphicData>
            </a:graphic>
          </wp:inline>
        </w:drawing>
      </w:r>
    </w:p>
    <w:p w14:paraId="303EBB9A" w14:textId="77777777" w:rsidR="00D37DB7" w:rsidRDefault="00D37DB7"/>
    <w:p w14:paraId="71AFD211" w14:textId="77777777" w:rsidR="00D37DB7" w:rsidRDefault="00D37DB7">
      <w:pPr>
        <w:rPr>
          <w:b/>
        </w:rPr>
      </w:pPr>
    </w:p>
    <w:p w14:paraId="011ACF30" w14:textId="77777777" w:rsidR="00D37DB7" w:rsidRDefault="00D37DB7">
      <w:pPr>
        <w:rPr>
          <w:b/>
        </w:rPr>
      </w:pPr>
    </w:p>
    <w:p w14:paraId="7C8B2566" w14:textId="77777777" w:rsidR="00D37DB7" w:rsidRDefault="00D37DB7">
      <w:pPr>
        <w:rPr>
          <w:b/>
        </w:rPr>
      </w:pPr>
    </w:p>
    <w:p w14:paraId="0126A668" w14:textId="77777777" w:rsidR="00D37DB7" w:rsidRDefault="00D37DB7">
      <w:pPr>
        <w:rPr>
          <w:b/>
        </w:rPr>
      </w:pPr>
    </w:p>
    <w:p w14:paraId="42CA9575" w14:textId="77777777" w:rsidR="00D37DB7" w:rsidRDefault="00D37DB7">
      <w:pPr>
        <w:rPr>
          <w:b/>
        </w:rPr>
      </w:pPr>
    </w:p>
    <w:p w14:paraId="70D493C0" w14:textId="77777777" w:rsidR="00D37DB7" w:rsidRDefault="00D37DB7">
      <w:pPr>
        <w:rPr>
          <w:b/>
        </w:rPr>
      </w:pPr>
    </w:p>
    <w:p w14:paraId="263527C9" w14:textId="77777777" w:rsidR="00D37DB7" w:rsidRDefault="00D37DB7">
      <w:pPr>
        <w:rPr>
          <w:b/>
        </w:rPr>
      </w:pPr>
    </w:p>
    <w:p w14:paraId="60440762" w14:textId="77777777" w:rsidR="00D37DB7" w:rsidRDefault="00D37DB7">
      <w:pPr>
        <w:rPr>
          <w:b/>
        </w:rPr>
      </w:pPr>
    </w:p>
    <w:p w14:paraId="2CDC31BD" w14:textId="77777777" w:rsidR="00D37DB7" w:rsidRDefault="00D37DB7">
      <w:pPr>
        <w:rPr>
          <w:b/>
        </w:rPr>
      </w:pPr>
    </w:p>
    <w:p w14:paraId="166CF229" w14:textId="77777777" w:rsidR="00D37DB7" w:rsidRDefault="00D37DB7">
      <w:pPr>
        <w:rPr>
          <w:b/>
        </w:rPr>
      </w:pPr>
    </w:p>
    <w:p w14:paraId="26F552FB" w14:textId="77777777" w:rsidR="0088656A" w:rsidRDefault="0088656A">
      <w:pPr>
        <w:rPr>
          <w:b/>
        </w:rPr>
      </w:pPr>
    </w:p>
    <w:p w14:paraId="57158FD3" w14:textId="77777777" w:rsidR="0088656A" w:rsidRDefault="0088656A">
      <w:pPr>
        <w:rPr>
          <w:b/>
        </w:rPr>
      </w:pPr>
    </w:p>
    <w:p w14:paraId="4AA4BB4A" w14:textId="4633723B" w:rsidR="0088656A" w:rsidRPr="0088656A" w:rsidRDefault="0088656A" w:rsidP="0088656A">
      <w:pPr>
        <w:pStyle w:val="Caption"/>
        <w:keepNext/>
        <w:jc w:val="center"/>
        <w:rPr>
          <w:i w:val="0"/>
          <w:iCs w:val="0"/>
          <w:color w:val="000000" w:themeColor="text1"/>
          <w:sz w:val="20"/>
          <w:szCs w:val="20"/>
        </w:rPr>
      </w:pPr>
      <w:r w:rsidRPr="0088656A">
        <w:rPr>
          <w:b/>
          <w:bCs/>
          <w:i w:val="0"/>
          <w:iCs w:val="0"/>
          <w:color w:val="000000" w:themeColor="text1"/>
          <w:sz w:val="20"/>
          <w:szCs w:val="20"/>
          <w:lang w:val="en-CA"/>
        </w:rPr>
        <w:lastRenderedPageBreak/>
        <w:t>Step 4:</w:t>
      </w:r>
      <w:r w:rsidRPr="0088656A">
        <w:rPr>
          <w:i w:val="0"/>
          <w:iCs w:val="0"/>
          <w:color w:val="000000" w:themeColor="text1"/>
          <w:sz w:val="20"/>
          <w:szCs w:val="20"/>
          <w:lang w:val="en-CA"/>
        </w:rPr>
        <w:t xml:space="preserve"> Enter “Project Name” and “Select Template” and click on “Create Project”</w:t>
      </w:r>
    </w:p>
    <w:p w14:paraId="55236916" w14:textId="77777777" w:rsidR="00D37DB7" w:rsidRDefault="004C5103">
      <w:pPr>
        <w:jc w:val="center"/>
      </w:pPr>
      <w:r>
        <w:rPr>
          <w:noProof/>
        </w:rPr>
        <w:drawing>
          <wp:inline distT="114300" distB="114300" distL="114300" distR="114300" wp14:anchorId="08CB288F" wp14:editId="01AFBED2">
            <wp:extent cx="5040000" cy="2520000"/>
            <wp:effectExtent l="0" t="0" r="8255"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040000" cy="2520000"/>
                    </a:xfrm>
                    <a:prstGeom prst="rect">
                      <a:avLst/>
                    </a:prstGeom>
                    <a:ln/>
                  </pic:spPr>
                </pic:pic>
              </a:graphicData>
            </a:graphic>
          </wp:inline>
        </w:drawing>
      </w:r>
    </w:p>
    <w:p w14:paraId="4A83674E" w14:textId="77777777" w:rsidR="00D37DB7" w:rsidRDefault="00D37DB7"/>
    <w:p w14:paraId="2E1EEDE9" w14:textId="77777777" w:rsidR="00D37DB7" w:rsidRDefault="00D37DB7">
      <w:pPr>
        <w:rPr>
          <w:color w:val="172B4D"/>
        </w:rPr>
      </w:pPr>
    </w:p>
    <w:p w14:paraId="7399BD90" w14:textId="77777777" w:rsidR="00D37DB7" w:rsidRDefault="004C5103">
      <w:pPr>
        <w:pStyle w:val="Heading2"/>
        <w:rPr>
          <w:b/>
          <w:color w:val="172B4D"/>
        </w:rPr>
      </w:pPr>
      <w:bookmarkStart w:id="12" w:name="_pozxyrisuur4" w:colFirst="0" w:colLast="0"/>
      <w:bookmarkEnd w:id="12"/>
      <w:r>
        <w:rPr>
          <w:b/>
          <w:color w:val="172B4D"/>
        </w:rPr>
        <w:t>Import your project(s) from spreadsheets</w:t>
      </w:r>
    </w:p>
    <w:p w14:paraId="6C0A26CF" w14:textId="77777777" w:rsidR="00D37DB7" w:rsidRDefault="00D37DB7"/>
    <w:p w14:paraId="5C7FC9CF" w14:textId="77777777" w:rsidR="00D37DB7" w:rsidRDefault="004C5103">
      <w:pPr>
        <w:rPr>
          <w:shd w:val="clear" w:color="auto" w:fill="6FA8DC"/>
        </w:rPr>
      </w:pPr>
      <w:r>
        <w:rPr>
          <w:b/>
        </w:rPr>
        <w:t xml:space="preserve">Only </w:t>
      </w:r>
      <w:r>
        <w:t xml:space="preserve">available for the Administrators roles. Please contact us via  </w:t>
      </w:r>
      <w:hyperlink r:id="rId12">
        <w:r>
          <w:rPr>
            <w:color w:val="1155CC"/>
            <w:u w:val="single"/>
          </w:rPr>
          <w:t>Support@matidor.com</w:t>
        </w:r>
      </w:hyperlink>
      <w:r>
        <w:t xml:space="preserve"> if you need any help importing your projects.</w:t>
      </w:r>
    </w:p>
    <w:p w14:paraId="2D6DF8B8" w14:textId="77777777" w:rsidR="00D37DB7" w:rsidRDefault="004C5103">
      <w:pPr>
        <w:pStyle w:val="Heading2"/>
        <w:rPr>
          <w:b/>
        </w:rPr>
      </w:pPr>
      <w:bookmarkStart w:id="13" w:name="_mv813pnlmyth" w:colFirst="0" w:colLast="0"/>
      <w:bookmarkEnd w:id="13"/>
      <w:r>
        <w:rPr>
          <w:b/>
        </w:rPr>
        <w:t>Navigating inside a project</w:t>
      </w:r>
    </w:p>
    <w:p w14:paraId="6EEB819C" w14:textId="77777777" w:rsidR="00D37DB7" w:rsidRDefault="00D37DB7"/>
    <w:p w14:paraId="5BD8248C" w14:textId="77777777" w:rsidR="00D37DB7" w:rsidRDefault="004C5103">
      <w:r>
        <w:t xml:space="preserve"> When you are inside a project, Matidor’s interface is divided into 3 areas</w:t>
      </w:r>
    </w:p>
    <w:p w14:paraId="0DFEF7D6" w14:textId="77777777" w:rsidR="00D37DB7" w:rsidRDefault="004C5103">
      <w:r>
        <w:t xml:space="preserve"> </w:t>
      </w:r>
    </w:p>
    <w:p w14:paraId="09769294" w14:textId="77777777" w:rsidR="00D37DB7" w:rsidRDefault="004C5103">
      <w:pPr>
        <w:numPr>
          <w:ilvl w:val="0"/>
          <w:numId w:val="6"/>
        </w:numPr>
      </w:pPr>
      <w:r>
        <w:t>Left pane</w:t>
      </w:r>
    </w:p>
    <w:p w14:paraId="24E1F655" w14:textId="77777777" w:rsidR="00D37DB7" w:rsidRDefault="004C5103">
      <w:pPr>
        <w:numPr>
          <w:ilvl w:val="0"/>
          <w:numId w:val="6"/>
        </w:numPr>
      </w:pPr>
      <w:r>
        <w:t>Project pane</w:t>
      </w:r>
    </w:p>
    <w:p w14:paraId="0BB3E80F" w14:textId="77777777" w:rsidR="00D37DB7" w:rsidRDefault="004C5103">
      <w:pPr>
        <w:numPr>
          <w:ilvl w:val="1"/>
          <w:numId w:val="6"/>
        </w:numPr>
      </w:pPr>
      <w:r>
        <w:t>You have access to the specific data related to that project such as tasks, forms, and files</w:t>
      </w:r>
    </w:p>
    <w:p w14:paraId="0FDA3E60" w14:textId="77777777" w:rsidR="00D37DB7" w:rsidRDefault="004C5103">
      <w:pPr>
        <w:numPr>
          <w:ilvl w:val="0"/>
          <w:numId w:val="6"/>
        </w:numPr>
      </w:pPr>
      <w:r>
        <w:t>GIS tools, map layers, and drawing tools</w:t>
      </w:r>
    </w:p>
    <w:p w14:paraId="4297A1D2" w14:textId="77777777" w:rsidR="00D37DB7" w:rsidRDefault="004C5103">
      <w:pPr>
        <w:numPr>
          <w:ilvl w:val="1"/>
          <w:numId w:val="6"/>
        </w:numPr>
      </w:pPr>
      <w:r>
        <w:t>Use this section for drawing, customizing the map layer, etc.</w:t>
      </w:r>
    </w:p>
    <w:p w14:paraId="4E27D0ED" w14:textId="77777777" w:rsidR="00D37DB7" w:rsidRDefault="00D37DB7"/>
    <w:p w14:paraId="6886F38E" w14:textId="77777777" w:rsidR="00D37DB7" w:rsidRDefault="00D37DB7"/>
    <w:p w14:paraId="1C3A782A" w14:textId="77777777" w:rsidR="00D37DB7" w:rsidRDefault="004C5103">
      <w:r>
        <w:rPr>
          <w:noProof/>
        </w:rPr>
        <w:lastRenderedPageBreak/>
        <w:drawing>
          <wp:inline distT="114300" distB="114300" distL="114300" distR="114300" wp14:anchorId="4450E250" wp14:editId="0F24FE81">
            <wp:extent cx="5760000" cy="28800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60000" cy="2880000"/>
                    </a:xfrm>
                    <a:prstGeom prst="rect">
                      <a:avLst/>
                    </a:prstGeom>
                    <a:ln/>
                  </pic:spPr>
                </pic:pic>
              </a:graphicData>
            </a:graphic>
          </wp:inline>
        </w:drawing>
      </w:r>
    </w:p>
    <w:p w14:paraId="0A20941D" w14:textId="77777777" w:rsidR="00D37DB7" w:rsidRDefault="004C5103">
      <w:r>
        <w:t xml:space="preserve"> </w:t>
      </w:r>
    </w:p>
    <w:p w14:paraId="1EDEE07F" w14:textId="77777777" w:rsidR="00D37DB7" w:rsidRDefault="004C5103">
      <w:pPr>
        <w:pStyle w:val="Heading2"/>
        <w:rPr>
          <w:b/>
        </w:rPr>
      </w:pPr>
      <w:bookmarkStart w:id="14" w:name="_cbrx0ah6uxvb" w:colFirst="0" w:colLast="0"/>
      <w:bookmarkEnd w:id="14"/>
      <w:r>
        <w:rPr>
          <w:b/>
        </w:rPr>
        <w:t>Utilize Matidor search to find information</w:t>
      </w:r>
    </w:p>
    <w:p w14:paraId="6757384F" w14:textId="390F671C" w:rsidR="00D37DB7" w:rsidRDefault="004C5103">
      <w:r>
        <w:t>Use Matidor search to find the projects, locations, and even the budget. Matidor does not require the exact match to start searching, just give it some hints, and it will show you top matching records.</w:t>
      </w:r>
    </w:p>
    <w:p w14:paraId="1818162E" w14:textId="77777777" w:rsidR="00D37DB7" w:rsidRDefault="00D37DB7"/>
    <w:p w14:paraId="6F179044" w14:textId="77777777" w:rsidR="00D37DB7" w:rsidRDefault="004C5103">
      <w:r>
        <w:rPr>
          <w:b/>
        </w:rPr>
        <w:t xml:space="preserve">Matidor Tip: </w:t>
      </w:r>
      <w:r>
        <w:t xml:space="preserve">Use any information that you recall to find relevant data. For example, find a project by searching name, location, manager, etc. Similarly, find a budget by its name, status, year, etc. </w:t>
      </w:r>
    </w:p>
    <w:p w14:paraId="76066B53" w14:textId="77777777" w:rsidR="00D37DB7" w:rsidRDefault="00D37DB7"/>
    <w:p w14:paraId="6F503B45" w14:textId="77777777" w:rsidR="00D37DB7" w:rsidRDefault="004C5103">
      <w:pPr>
        <w:pStyle w:val="Heading2"/>
        <w:rPr>
          <w:b/>
        </w:rPr>
      </w:pPr>
      <w:bookmarkStart w:id="15" w:name="_h0prf8j6d2vg" w:colFirst="0" w:colLast="0"/>
      <w:bookmarkEnd w:id="15"/>
      <w:r>
        <w:rPr>
          <w:b/>
        </w:rPr>
        <w:t>Update data</w:t>
      </w:r>
    </w:p>
    <w:p w14:paraId="73FECA76" w14:textId="77777777" w:rsidR="00D37DB7" w:rsidRDefault="00D37DB7"/>
    <w:p w14:paraId="10AA0F93" w14:textId="77777777" w:rsidR="00D37DB7" w:rsidRDefault="004C5103">
      <w:r>
        <w:t>You can update your project data when you are inside a project in the following sections:</w:t>
      </w:r>
    </w:p>
    <w:p w14:paraId="672433DF" w14:textId="77777777" w:rsidR="00D37DB7" w:rsidRDefault="00D37DB7"/>
    <w:p w14:paraId="72E6D810" w14:textId="77777777" w:rsidR="00D37DB7" w:rsidRDefault="004C5103">
      <w:pPr>
        <w:numPr>
          <w:ilvl w:val="0"/>
          <w:numId w:val="7"/>
        </w:numPr>
      </w:pPr>
      <w:r>
        <w:t>Summary</w:t>
      </w:r>
    </w:p>
    <w:p w14:paraId="1CFBC6CA" w14:textId="77777777" w:rsidR="00D37DB7" w:rsidRDefault="004C5103">
      <w:pPr>
        <w:numPr>
          <w:ilvl w:val="0"/>
          <w:numId w:val="7"/>
        </w:numPr>
      </w:pPr>
      <w:r>
        <w:t>Details</w:t>
      </w:r>
    </w:p>
    <w:p w14:paraId="0205F94C" w14:textId="77777777" w:rsidR="00D37DB7" w:rsidRDefault="004C5103">
      <w:pPr>
        <w:numPr>
          <w:ilvl w:val="0"/>
          <w:numId w:val="7"/>
        </w:numPr>
      </w:pPr>
      <w:r>
        <w:t>Tasks</w:t>
      </w:r>
    </w:p>
    <w:p w14:paraId="3A3977C8" w14:textId="77777777" w:rsidR="00D37DB7" w:rsidRDefault="004C5103">
      <w:pPr>
        <w:numPr>
          <w:ilvl w:val="0"/>
          <w:numId w:val="7"/>
        </w:numPr>
      </w:pPr>
      <w:r>
        <w:t>Budget</w:t>
      </w:r>
    </w:p>
    <w:p w14:paraId="49B4FCB7" w14:textId="77777777" w:rsidR="00D37DB7" w:rsidRDefault="004C5103">
      <w:pPr>
        <w:numPr>
          <w:ilvl w:val="0"/>
          <w:numId w:val="7"/>
        </w:numPr>
      </w:pPr>
      <w:r>
        <w:t>Forms</w:t>
      </w:r>
    </w:p>
    <w:p w14:paraId="3F4FC6C8" w14:textId="77777777" w:rsidR="00D37DB7" w:rsidRDefault="004C5103">
      <w:pPr>
        <w:numPr>
          <w:ilvl w:val="0"/>
          <w:numId w:val="7"/>
        </w:numPr>
      </w:pPr>
      <w:r>
        <w:t>Files</w:t>
      </w:r>
    </w:p>
    <w:p w14:paraId="7289B960" w14:textId="77777777" w:rsidR="00D37DB7" w:rsidRDefault="00D37DB7"/>
    <w:p w14:paraId="28998619" w14:textId="77777777" w:rsidR="00D37DB7" w:rsidRDefault="00D37DB7"/>
    <w:p w14:paraId="24BA280D" w14:textId="77777777" w:rsidR="00D37DB7" w:rsidRDefault="00D37DB7"/>
    <w:p w14:paraId="149F52B1" w14:textId="77777777" w:rsidR="00D37DB7" w:rsidRDefault="00D37DB7"/>
    <w:p w14:paraId="3F340D38" w14:textId="77777777" w:rsidR="00D37DB7" w:rsidRDefault="004C5103">
      <w:r>
        <w:rPr>
          <w:b/>
        </w:rPr>
        <w:lastRenderedPageBreak/>
        <w:t xml:space="preserve">Matidor Tip: </w:t>
      </w:r>
      <w:r>
        <w:t>Use Data Management to edit your data across multiple projects</w:t>
      </w:r>
    </w:p>
    <w:p w14:paraId="4AEBEAAB" w14:textId="77777777" w:rsidR="00D37DB7" w:rsidRDefault="00D37DB7"/>
    <w:p w14:paraId="57968D58" w14:textId="77777777" w:rsidR="00D37DB7" w:rsidRDefault="004C5103">
      <w:pPr>
        <w:numPr>
          <w:ilvl w:val="0"/>
          <w:numId w:val="4"/>
        </w:numPr>
      </w:pPr>
      <w:r>
        <w:t>Go to Data Management</w:t>
      </w:r>
    </w:p>
    <w:p w14:paraId="45B94009" w14:textId="77777777" w:rsidR="00D37DB7" w:rsidRDefault="004C5103">
      <w:pPr>
        <w:numPr>
          <w:ilvl w:val="0"/>
          <w:numId w:val="4"/>
        </w:numPr>
      </w:pPr>
      <w:r>
        <w:t>Hover your mouse cursor over the cell that you want to update and a pencil will appear</w:t>
      </w:r>
    </w:p>
    <w:p w14:paraId="6EDA75A7" w14:textId="77777777" w:rsidR="00D37DB7" w:rsidRDefault="004C5103">
      <w:pPr>
        <w:numPr>
          <w:ilvl w:val="0"/>
          <w:numId w:val="4"/>
        </w:numPr>
      </w:pPr>
      <w:r>
        <w:t>Click on the pencil to enable editing the cell</w:t>
      </w:r>
    </w:p>
    <w:p w14:paraId="4DE08672" w14:textId="77777777" w:rsidR="00D37DB7" w:rsidRDefault="004C5103">
      <w:pPr>
        <w:numPr>
          <w:ilvl w:val="0"/>
          <w:numId w:val="4"/>
        </w:numPr>
      </w:pPr>
      <w:r>
        <w:t>Update your data and save it</w:t>
      </w:r>
    </w:p>
    <w:p w14:paraId="3992AA24" w14:textId="77777777" w:rsidR="00D37DB7" w:rsidRDefault="00D37DB7"/>
    <w:p w14:paraId="4A96020A" w14:textId="77777777" w:rsidR="00D37DB7" w:rsidRDefault="004C5103">
      <w:r>
        <w:rPr>
          <w:b/>
        </w:rPr>
        <w:t>Note</w:t>
      </w:r>
      <w:r>
        <w:t>: This feature is under development and may not be available for all the columns in the current version.</w:t>
      </w:r>
    </w:p>
    <w:p w14:paraId="77D9271A" w14:textId="77777777" w:rsidR="00D37DB7" w:rsidRDefault="00D37DB7"/>
    <w:p w14:paraId="60BDF8BE" w14:textId="77777777" w:rsidR="00D37DB7" w:rsidRDefault="004C5103">
      <w:r>
        <w:rPr>
          <w:noProof/>
        </w:rPr>
        <w:drawing>
          <wp:inline distT="114300" distB="114300" distL="114300" distR="114300" wp14:anchorId="19B6B237" wp14:editId="2E7F72ED">
            <wp:extent cx="5760000" cy="28800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760000" cy="2880000"/>
                    </a:xfrm>
                    <a:prstGeom prst="rect">
                      <a:avLst/>
                    </a:prstGeom>
                    <a:ln/>
                  </pic:spPr>
                </pic:pic>
              </a:graphicData>
            </a:graphic>
          </wp:inline>
        </w:drawing>
      </w:r>
    </w:p>
    <w:p w14:paraId="72FC8B3B" w14:textId="77777777" w:rsidR="00D37DB7" w:rsidRDefault="00D37DB7"/>
    <w:p w14:paraId="5D763A16" w14:textId="77777777" w:rsidR="00D37DB7" w:rsidRDefault="004C5103">
      <w:pPr>
        <w:pStyle w:val="Heading2"/>
        <w:rPr>
          <w:b/>
        </w:rPr>
      </w:pPr>
      <w:bookmarkStart w:id="16" w:name="_u3ncree96uxb" w:colFirst="0" w:colLast="0"/>
      <w:bookmarkEnd w:id="16"/>
      <w:r>
        <w:rPr>
          <w:b/>
        </w:rPr>
        <w:t>Export data</w:t>
      </w:r>
    </w:p>
    <w:p w14:paraId="1B9F4E50" w14:textId="77777777" w:rsidR="00D37DB7" w:rsidRDefault="00D37DB7"/>
    <w:p w14:paraId="498C1141" w14:textId="77777777" w:rsidR="00D37DB7" w:rsidRDefault="004C5103">
      <w:r>
        <w:t>You can export your project data entirely or partially:</w:t>
      </w:r>
    </w:p>
    <w:p w14:paraId="1D7EBB50" w14:textId="77777777" w:rsidR="00D37DB7" w:rsidRDefault="00D37DB7"/>
    <w:p w14:paraId="21E4B798" w14:textId="77777777" w:rsidR="00D37DB7" w:rsidRDefault="004C5103">
      <w:pPr>
        <w:numPr>
          <w:ilvl w:val="0"/>
          <w:numId w:val="2"/>
        </w:numPr>
      </w:pPr>
      <w:r>
        <w:t>Select the project you want to export the data from</w:t>
      </w:r>
    </w:p>
    <w:p w14:paraId="5E63F94A" w14:textId="77777777" w:rsidR="00D37DB7" w:rsidRDefault="004C5103">
      <w:pPr>
        <w:numPr>
          <w:ilvl w:val="0"/>
          <w:numId w:val="2"/>
        </w:numPr>
      </w:pPr>
      <w:r>
        <w:t>Click on the 3 vertical dots on the right corner of the project pane</w:t>
      </w:r>
    </w:p>
    <w:p w14:paraId="3C5F7921" w14:textId="77777777" w:rsidR="00D37DB7" w:rsidRDefault="004C5103">
      <w:pPr>
        <w:numPr>
          <w:ilvl w:val="0"/>
          <w:numId w:val="2"/>
        </w:numPr>
      </w:pPr>
      <w:r>
        <w:t>Select “Export Project”</w:t>
      </w:r>
    </w:p>
    <w:p w14:paraId="35B6BA62" w14:textId="77777777" w:rsidR="00D37DB7" w:rsidRDefault="004C5103">
      <w:pPr>
        <w:numPr>
          <w:ilvl w:val="0"/>
          <w:numId w:val="2"/>
        </w:numPr>
      </w:pPr>
      <w:r>
        <w:t>Choose the feature(s) you want to export</w:t>
      </w:r>
    </w:p>
    <w:p w14:paraId="3E1921CF" w14:textId="77777777" w:rsidR="00D37DB7" w:rsidRDefault="004C5103">
      <w:pPr>
        <w:numPr>
          <w:ilvl w:val="0"/>
          <w:numId w:val="2"/>
        </w:numPr>
      </w:pPr>
      <w:r>
        <w:t>Click on the Export Project button</w:t>
      </w:r>
    </w:p>
    <w:p w14:paraId="6532E4BA" w14:textId="77777777" w:rsidR="00D37DB7" w:rsidRDefault="00D37DB7">
      <w:pPr>
        <w:ind w:left="720"/>
      </w:pPr>
    </w:p>
    <w:p w14:paraId="6C7DAE4D" w14:textId="77777777" w:rsidR="00D37DB7" w:rsidRDefault="004C5103">
      <w:r>
        <w:t>Matidor organizes the exported data into an excel file. If you chose more than one feature to export, Matidor organizes them in one single excel file and puts each feature in a separate sheet.</w:t>
      </w:r>
    </w:p>
    <w:p w14:paraId="2C94AE0B" w14:textId="77777777" w:rsidR="00D37DB7" w:rsidRDefault="00D37DB7"/>
    <w:p w14:paraId="5EE5AF64" w14:textId="77777777" w:rsidR="00D37DB7" w:rsidRDefault="004C5103">
      <w:r>
        <w:rPr>
          <w:b/>
        </w:rPr>
        <w:t xml:space="preserve">Matidor Tip: </w:t>
      </w:r>
      <w:r>
        <w:t>Use Data Management to export data from multiple projects</w:t>
      </w:r>
    </w:p>
    <w:p w14:paraId="2C866F8A" w14:textId="77777777" w:rsidR="00D37DB7" w:rsidRDefault="00D37DB7"/>
    <w:p w14:paraId="3C71BD4D" w14:textId="77777777" w:rsidR="00D37DB7" w:rsidRDefault="004C5103">
      <w:pPr>
        <w:numPr>
          <w:ilvl w:val="0"/>
          <w:numId w:val="8"/>
        </w:numPr>
      </w:pPr>
      <w:r>
        <w:t>Go to Data Management</w:t>
      </w:r>
    </w:p>
    <w:p w14:paraId="72780757" w14:textId="77777777" w:rsidR="00D37DB7" w:rsidRDefault="004C5103">
      <w:pPr>
        <w:numPr>
          <w:ilvl w:val="0"/>
          <w:numId w:val="8"/>
        </w:numPr>
      </w:pPr>
      <w:r>
        <w:t>Select the projects you want to export data from them</w:t>
      </w:r>
    </w:p>
    <w:p w14:paraId="01BE82AE" w14:textId="77777777" w:rsidR="00D37DB7" w:rsidRDefault="004C5103">
      <w:pPr>
        <w:numPr>
          <w:ilvl w:val="0"/>
          <w:numId w:val="8"/>
        </w:numPr>
      </w:pPr>
      <w:r>
        <w:t>Click Export on the right-hand side</w:t>
      </w:r>
    </w:p>
    <w:p w14:paraId="04A7FA3F" w14:textId="77777777" w:rsidR="00D37DB7" w:rsidRDefault="004C5103">
      <w:pPr>
        <w:numPr>
          <w:ilvl w:val="0"/>
          <w:numId w:val="8"/>
        </w:numPr>
      </w:pPr>
      <w:r>
        <w:t>Select columns you want to export</w:t>
      </w:r>
    </w:p>
    <w:p w14:paraId="3B37FCBC" w14:textId="77777777" w:rsidR="00D37DB7" w:rsidRDefault="00D37DB7"/>
    <w:p w14:paraId="6DE78B75" w14:textId="77777777" w:rsidR="00D37DB7" w:rsidRDefault="004C5103">
      <w:pPr>
        <w:jc w:val="center"/>
      </w:pPr>
      <w:r>
        <w:rPr>
          <w:noProof/>
        </w:rPr>
        <w:drawing>
          <wp:inline distT="114300" distB="114300" distL="114300" distR="114300" wp14:anchorId="70020AA7" wp14:editId="459BBC12">
            <wp:extent cx="5760000" cy="28800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760000" cy="2880000"/>
                    </a:xfrm>
                    <a:prstGeom prst="rect">
                      <a:avLst/>
                    </a:prstGeom>
                    <a:ln/>
                  </pic:spPr>
                </pic:pic>
              </a:graphicData>
            </a:graphic>
          </wp:inline>
        </w:drawing>
      </w:r>
    </w:p>
    <w:p w14:paraId="66DDE9E2" w14:textId="77777777" w:rsidR="00D37DB7" w:rsidRDefault="00D37DB7"/>
    <w:p w14:paraId="6A626FF8" w14:textId="77777777" w:rsidR="00D37DB7" w:rsidRDefault="00D37DB7"/>
    <w:p w14:paraId="5D6E7A5F" w14:textId="77777777" w:rsidR="00D37DB7" w:rsidRDefault="004C5103">
      <w:r>
        <w:rPr>
          <w:b/>
        </w:rPr>
        <w:t>Matidor Tip</w:t>
      </w:r>
      <w:r>
        <w:t>: Customize the column that you want to see in the data management by using the setting icon in the right-hand corner of the page.</w:t>
      </w:r>
    </w:p>
    <w:p w14:paraId="72598352" w14:textId="77777777" w:rsidR="00D37DB7" w:rsidRDefault="00D37DB7"/>
    <w:p w14:paraId="6F0FE7CF" w14:textId="77777777" w:rsidR="00D37DB7" w:rsidRDefault="004C5103">
      <w:pPr>
        <w:rPr>
          <w:noProof/>
        </w:rPr>
      </w:pPr>
      <w:r>
        <w:rPr>
          <w:noProof/>
        </w:rPr>
        <w:drawing>
          <wp:inline distT="114300" distB="114300" distL="114300" distR="114300" wp14:anchorId="03C79CD1" wp14:editId="1B850B9F">
            <wp:extent cx="5760000" cy="28800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760000" cy="2880000"/>
                    </a:xfrm>
                    <a:prstGeom prst="rect">
                      <a:avLst/>
                    </a:prstGeom>
                    <a:ln/>
                  </pic:spPr>
                </pic:pic>
              </a:graphicData>
            </a:graphic>
          </wp:inline>
        </w:drawing>
      </w:r>
    </w:p>
    <w:p w14:paraId="67445A32" w14:textId="77777777" w:rsidR="00C17444" w:rsidRPr="00C17444" w:rsidRDefault="00C17444" w:rsidP="00C17444"/>
    <w:p w14:paraId="2CA56019" w14:textId="5F6473AD" w:rsidR="00C17444" w:rsidRDefault="00C17444" w:rsidP="00C17444">
      <w:pPr>
        <w:tabs>
          <w:tab w:val="left" w:pos="1035"/>
        </w:tabs>
      </w:pPr>
      <w:r>
        <w:tab/>
      </w:r>
    </w:p>
    <w:p w14:paraId="1FF8682F" w14:textId="04A4BC63" w:rsidR="00C17444" w:rsidRDefault="00C17444" w:rsidP="00C17444">
      <w:pPr>
        <w:tabs>
          <w:tab w:val="left" w:pos="1035"/>
        </w:tabs>
        <w:rPr>
          <w:color w:val="FF0000"/>
        </w:rPr>
      </w:pPr>
      <w:r w:rsidRPr="00C17444">
        <w:rPr>
          <w:color w:val="FF0000"/>
        </w:rPr>
        <w:lastRenderedPageBreak/>
        <w:t>The offline projects are showing up in the data management</w:t>
      </w:r>
      <w:r>
        <w:rPr>
          <w:color w:val="FF0000"/>
        </w:rPr>
        <w:t>, but it will tell you the project is locked.</w:t>
      </w:r>
    </w:p>
    <w:p w14:paraId="139DB5F5" w14:textId="074F7A14" w:rsidR="00C17444" w:rsidRPr="00FB4160" w:rsidRDefault="00FB4160" w:rsidP="00FB4160">
      <w:pPr>
        <w:pStyle w:val="ListParagraph"/>
        <w:numPr>
          <w:ilvl w:val="0"/>
          <w:numId w:val="10"/>
        </w:numPr>
        <w:tabs>
          <w:tab w:val="left" w:pos="1035"/>
        </w:tabs>
        <w:rPr>
          <w:color w:val="FF0000"/>
        </w:rPr>
      </w:pPr>
      <w:r>
        <w:rPr>
          <w:color w:val="FF0000"/>
        </w:rPr>
        <w:t xml:space="preserve">Customize your data in data management </w:t>
      </w:r>
      <w:proofErr w:type="spellStart"/>
      <w:r>
        <w:rPr>
          <w:color w:val="FF0000"/>
        </w:rPr>
        <w:t>bysearching</w:t>
      </w:r>
      <w:proofErr w:type="spellEnd"/>
      <w:r>
        <w:rPr>
          <w:color w:val="FF0000"/>
        </w:rPr>
        <w:t xml:space="preserve"> filtering </w:t>
      </w:r>
    </w:p>
    <w:p w14:paraId="0EEBF5CD" w14:textId="77777777" w:rsidR="00C17444" w:rsidRPr="00C17444" w:rsidRDefault="00C17444" w:rsidP="00C17444">
      <w:pPr>
        <w:tabs>
          <w:tab w:val="left" w:pos="1035"/>
        </w:tabs>
      </w:pPr>
    </w:p>
    <w:sectPr w:rsidR="00C17444" w:rsidRPr="00C17444">
      <w:headerReference w:type="default" r:id="rId17"/>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A2177" w14:textId="77777777" w:rsidR="00895B0C" w:rsidRDefault="00895B0C">
      <w:pPr>
        <w:spacing w:line="240" w:lineRule="auto"/>
      </w:pPr>
      <w:r>
        <w:separator/>
      </w:r>
    </w:p>
  </w:endnote>
  <w:endnote w:type="continuationSeparator" w:id="0">
    <w:p w14:paraId="187387F9" w14:textId="77777777" w:rsidR="00895B0C" w:rsidRDefault="00895B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1">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B6DB" w14:textId="3F2DE33E" w:rsidR="00D37DB7" w:rsidRPr="0039297C" w:rsidRDefault="00C006AB" w:rsidP="0039297C">
    <w:pPr>
      <w:tabs>
        <w:tab w:val="left" w:pos="2286"/>
      </w:tabs>
      <w:rPr>
        <w:rFonts w:asciiTheme="minorBidi" w:hAnsiTheme="minorBidi" w:cstheme="minorBidi"/>
        <w:b/>
        <w:bCs/>
        <w:color w:val="000000" w:themeColor="text1"/>
        <w:sz w:val="18"/>
        <w:szCs w:val="18"/>
        <w:lang w:val="en-CA"/>
      </w:rPr>
    </w:pPr>
    <w:r w:rsidRPr="0039297C">
      <w:rPr>
        <w:rFonts w:asciiTheme="minorBidi" w:eastAsia="CIDFont+F1" w:hAnsiTheme="minorBidi" w:cstheme="minorBidi"/>
        <w:b/>
        <w:bCs/>
        <w:sz w:val="18"/>
        <w:szCs w:val="18"/>
        <w:lang w:val="en-CA"/>
      </w:rPr>
      <w:t>We are here to help! Contact us via support@matidor.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08C99" w14:textId="77777777" w:rsidR="00895B0C" w:rsidRDefault="00895B0C">
      <w:pPr>
        <w:spacing w:line="240" w:lineRule="auto"/>
      </w:pPr>
      <w:r>
        <w:separator/>
      </w:r>
    </w:p>
  </w:footnote>
  <w:footnote w:type="continuationSeparator" w:id="0">
    <w:p w14:paraId="1F6ED353" w14:textId="77777777" w:rsidR="00895B0C" w:rsidRDefault="00895B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6A300" w14:textId="629F4E14" w:rsidR="00632313" w:rsidRDefault="00B914FE" w:rsidP="00B914FE">
    <w:pPr>
      <w:pStyle w:val="Header"/>
    </w:pPr>
    <w:r>
      <w:rPr>
        <w:noProof/>
      </w:rPr>
      <w:drawing>
        <wp:anchor distT="0" distB="0" distL="0" distR="0" simplePos="0" relativeHeight="251659264" behindDoc="0" locked="0" layoutInCell="1" hidden="0" allowOverlap="1" wp14:anchorId="11CB0B76" wp14:editId="2DF33CEA">
          <wp:simplePos x="0" y="0"/>
          <wp:positionH relativeFrom="page">
            <wp:posOffset>6683375</wp:posOffset>
          </wp:positionH>
          <wp:positionV relativeFrom="page">
            <wp:posOffset>34290</wp:posOffset>
          </wp:positionV>
          <wp:extent cx="1041717" cy="1332000"/>
          <wp:effectExtent l="0" t="0" r="6350" b="1905"/>
          <wp:wrapSquare wrapText="bothSides" distT="0" distB="0" distL="0" distR="0"/>
          <wp:docPr id="16"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1.png" descr="A picture containing shape&#10;&#10;Description automatically generated"/>
                  <pic:cNvPicPr preferRelativeResize="0"/>
                </pic:nvPicPr>
                <pic:blipFill>
                  <a:blip r:embed="rId1">
                    <a:alphaModFix amt="35000"/>
                  </a:blip>
                  <a:srcRect/>
                  <a:stretch>
                    <a:fillRect/>
                  </a:stretch>
                </pic:blipFill>
                <pic:spPr>
                  <a:xfrm>
                    <a:off x="0" y="0"/>
                    <a:ext cx="1041717" cy="1332000"/>
                  </a:xfrm>
                  <a:prstGeom prst="rect">
                    <a:avLst/>
                  </a:prstGeom>
                  <a:ln/>
                </pic:spPr>
              </pic:pic>
            </a:graphicData>
          </a:graphic>
          <wp14:sizeRelH relativeFrom="margin">
            <wp14:pctWidth>0</wp14:pctWidth>
          </wp14:sizeRelH>
          <wp14:sizeRelV relativeFrom="margin">
            <wp14:pctHeight>0</wp14:pctHeight>
          </wp14:sizeRelV>
        </wp:anchor>
      </w:drawing>
    </w:r>
    <w:r w:rsidR="003843EB">
      <w:rPr>
        <w:noProof/>
      </w:rPr>
      <w:drawing>
        <wp:inline distT="0" distB="0" distL="0" distR="0" wp14:anchorId="7190A297" wp14:editId="4FC2C49D">
          <wp:extent cx="1620000" cy="428625"/>
          <wp:effectExtent l="0" t="0" r="0" b="0"/>
          <wp:docPr id="17" name="image2.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2.png" descr="Logo&#10;&#10;Description automatically generated"/>
                  <pic:cNvPicPr preferRelativeResize="0"/>
                </pic:nvPicPr>
                <pic:blipFill>
                  <a:blip r:embed="rId2">
                    <a:alphaModFix amt="50000"/>
                    <a:extLst>
                      <a:ext uri="{28A0092B-C50C-407E-A947-70E740481C1C}">
                        <a14:useLocalDpi xmlns:a14="http://schemas.microsoft.com/office/drawing/2010/main" val="0"/>
                      </a:ext>
                    </a:extLst>
                  </a:blip>
                  <a:srcRect/>
                  <a:stretch>
                    <a:fillRect/>
                  </a:stretch>
                </pic:blipFill>
                <pic:spPr>
                  <a:xfrm>
                    <a:off x="0" y="0"/>
                    <a:ext cx="1620000" cy="428625"/>
                  </a:xfrm>
                  <a:prstGeom prst="rect">
                    <a:avLst/>
                  </a:prstGeom>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D08CA"/>
    <w:multiLevelType w:val="hybridMultilevel"/>
    <w:tmpl w:val="74FA3840"/>
    <w:lvl w:ilvl="0" w:tplc="3CB0BDC2">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D3528B9"/>
    <w:multiLevelType w:val="multilevel"/>
    <w:tmpl w:val="F33C00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C55B12"/>
    <w:multiLevelType w:val="multilevel"/>
    <w:tmpl w:val="0032D3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FC005E0"/>
    <w:multiLevelType w:val="multilevel"/>
    <w:tmpl w:val="42A8B8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73B2378"/>
    <w:multiLevelType w:val="multilevel"/>
    <w:tmpl w:val="CCFEE7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AEB6317"/>
    <w:multiLevelType w:val="multilevel"/>
    <w:tmpl w:val="8C74CF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BBF22BA"/>
    <w:multiLevelType w:val="multilevel"/>
    <w:tmpl w:val="086A06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29A12FE"/>
    <w:multiLevelType w:val="multilevel"/>
    <w:tmpl w:val="91FE4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B3E5842"/>
    <w:multiLevelType w:val="multilevel"/>
    <w:tmpl w:val="38487E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F193472"/>
    <w:multiLevelType w:val="multilevel"/>
    <w:tmpl w:val="506C9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1"/>
  </w:num>
  <w:num w:numId="3">
    <w:abstractNumId w:val="2"/>
  </w:num>
  <w:num w:numId="4">
    <w:abstractNumId w:val="3"/>
  </w:num>
  <w:num w:numId="5">
    <w:abstractNumId w:val="8"/>
  </w:num>
  <w:num w:numId="6">
    <w:abstractNumId w:val="6"/>
  </w:num>
  <w:num w:numId="7">
    <w:abstractNumId w:val="7"/>
  </w:num>
  <w:num w:numId="8">
    <w:abstractNumId w:val="4"/>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szQxMza3MDIzNjNR0lEKTi0uzszPAykwrQUAWtvbsCwAAAA="/>
  </w:docVars>
  <w:rsids>
    <w:rsidRoot w:val="00D37DB7"/>
    <w:rsid w:val="001326BB"/>
    <w:rsid w:val="00137D58"/>
    <w:rsid w:val="001936FA"/>
    <w:rsid w:val="00222C0B"/>
    <w:rsid w:val="002D11B5"/>
    <w:rsid w:val="00366C7D"/>
    <w:rsid w:val="003843EB"/>
    <w:rsid w:val="0039297C"/>
    <w:rsid w:val="003C3CAA"/>
    <w:rsid w:val="004C31A7"/>
    <w:rsid w:val="004C5103"/>
    <w:rsid w:val="00632313"/>
    <w:rsid w:val="00637646"/>
    <w:rsid w:val="0079341F"/>
    <w:rsid w:val="00807F41"/>
    <w:rsid w:val="00842000"/>
    <w:rsid w:val="0087295C"/>
    <w:rsid w:val="0088656A"/>
    <w:rsid w:val="00895B0C"/>
    <w:rsid w:val="008F47D8"/>
    <w:rsid w:val="0090607A"/>
    <w:rsid w:val="0097741B"/>
    <w:rsid w:val="009E5698"/>
    <w:rsid w:val="00A52D9D"/>
    <w:rsid w:val="00AD3CFF"/>
    <w:rsid w:val="00B914FE"/>
    <w:rsid w:val="00BA119A"/>
    <w:rsid w:val="00C006AB"/>
    <w:rsid w:val="00C17444"/>
    <w:rsid w:val="00D202F6"/>
    <w:rsid w:val="00D37DB7"/>
    <w:rsid w:val="00D71D2A"/>
    <w:rsid w:val="00DA518E"/>
    <w:rsid w:val="00DF441A"/>
    <w:rsid w:val="00E91600"/>
    <w:rsid w:val="00EB40B7"/>
    <w:rsid w:val="00F12679"/>
    <w:rsid w:val="00F12FE4"/>
    <w:rsid w:val="00FB416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7BEE8"/>
  <w15:docId w15:val="{8AA1B679-551F-4192-992B-3074B3B08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632313"/>
    <w:pPr>
      <w:tabs>
        <w:tab w:val="center" w:pos="4680"/>
        <w:tab w:val="right" w:pos="9360"/>
      </w:tabs>
      <w:spacing w:line="240" w:lineRule="auto"/>
    </w:pPr>
  </w:style>
  <w:style w:type="character" w:customStyle="1" w:styleId="HeaderChar">
    <w:name w:val="Header Char"/>
    <w:basedOn w:val="DefaultParagraphFont"/>
    <w:link w:val="Header"/>
    <w:uiPriority w:val="99"/>
    <w:rsid w:val="00632313"/>
  </w:style>
  <w:style w:type="paragraph" w:styleId="Footer">
    <w:name w:val="footer"/>
    <w:basedOn w:val="Normal"/>
    <w:link w:val="FooterChar"/>
    <w:uiPriority w:val="99"/>
    <w:unhideWhenUsed/>
    <w:rsid w:val="00632313"/>
    <w:pPr>
      <w:tabs>
        <w:tab w:val="center" w:pos="4680"/>
        <w:tab w:val="right" w:pos="9360"/>
      </w:tabs>
      <w:spacing w:line="240" w:lineRule="auto"/>
    </w:pPr>
  </w:style>
  <w:style w:type="character" w:customStyle="1" w:styleId="FooterChar">
    <w:name w:val="Footer Char"/>
    <w:basedOn w:val="DefaultParagraphFont"/>
    <w:link w:val="Footer"/>
    <w:uiPriority w:val="99"/>
    <w:rsid w:val="00632313"/>
  </w:style>
  <w:style w:type="paragraph" w:styleId="Caption">
    <w:name w:val="caption"/>
    <w:basedOn w:val="Normal"/>
    <w:next w:val="Normal"/>
    <w:uiPriority w:val="35"/>
    <w:unhideWhenUsed/>
    <w:qFormat/>
    <w:rsid w:val="0088656A"/>
    <w:pPr>
      <w:spacing w:after="200" w:line="240" w:lineRule="auto"/>
    </w:pPr>
    <w:rPr>
      <w:i/>
      <w:iCs/>
      <w:color w:val="1F497D" w:themeColor="text2"/>
      <w:sz w:val="18"/>
      <w:szCs w:val="18"/>
    </w:rPr>
  </w:style>
  <w:style w:type="paragraph" w:styleId="ListParagraph">
    <w:name w:val="List Paragraph"/>
    <w:basedOn w:val="Normal"/>
    <w:uiPriority w:val="34"/>
    <w:qFormat/>
    <w:rsid w:val="00FB41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Support@matidor.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6</TotalTime>
  <Pages>11</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ila Naghavi</cp:lastModifiedBy>
  <cp:revision>31</cp:revision>
  <cp:lastPrinted>2022-02-28T06:56:00Z</cp:lastPrinted>
  <dcterms:created xsi:type="dcterms:W3CDTF">2022-02-07T00:56:00Z</dcterms:created>
  <dcterms:modified xsi:type="dcterms:W3CDTF">2022-02-28T06:57:00Z</dcterms:modified>
</cp:coreProperties>
</file>